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ตู่-NORMAL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าคาจะเป็นการแนะนำ ตัวโปรแกรมที่เราจะใช้ เขียน ระบบจัดการฐานข้อมูลนะคะ ก็จะเป็นโปรแกรม แต่มันก็จะใช้ภาษาเดียวกันก็คือภาษา SQL ซึ่งโปรแกรมในเครื่องเราถ้าไม่ได้ติดตั้งเพิ่มเติมก็จะมีอยู่แล้วนะคะก็คือโปรแกรม Microsoft Access มันก็จะมีความสามารถ ที่จะพิมพ์ คำสั่งภาษา SQL ลงไปได้ด้วย แล้วก็ในส่วนของตัว โปรแกรมนี้นี่หน้าตาการทำงานมันจะคล้ายๆกับ โปรแกรม Excel ที่เราเคยใช้งานกันอยู่แล้ว เก็บข้อมูลในรูปแบบที่เป็นตารางเหมือนกัน เราก็จะได้ทำความเข้าใจกับมันมากง่ายขึ้น นะคะ โดยตัว Microsoft Access นะคะในรูปโปรแกรมมันจะเป็น สีส้มนะมันจะเป็นโปรแกรมจัดการฐานข้อมูลเชิงสัมพันธ์นะคะอย่างที่เราเคยได้วาดรูปไปแล้วว่า แต่ละตารางมันควรจะสัมพันธ์กันอย่างไรนะคะ โดยที่โปรแกรมนี้นี่มันก็จะมีความสามารถทั้ง การจัดการฐานข้อมูล แล้วก็สร้างโปรแกรมได้ในตัวเดียวกัน ก็คือเป็นโปรแกรมที่ค่อนข้างครบสำหรับการทำงาน ในฐานข้อมูลเบื้องต้นนะคะ มาเลยเบาะ กลับที่จะให้นักศึกษานี่ เรียนรู้แล้วก็พัฒนาโปรแกรมมาใช้งานนะคะ รวมถึงคนที่ อาจจะไม่มีความรู้ในการเขียนโปรแกรมบ้างนะนี่ เขาก็สามารถใช้โปรแกรมนี้ได้เช่นเดียวกันนะคะ เพราะว่ามันก็ไปตีกันก็ค่อนข้างสะดวกแล้วก็ ตัวโปรแกรมก็ใช้งานง่าย คำสั่งไม่สับสนวุ่นวายมากนะคะ หน้าตาตอนสร้างฐานข้อมูลก็จะเริ่มต้นประมาณนี้นะคะแต่เดี๋ยวเราค่อยไปดูในโปรแกรมกัน มันจะมีส่วนของการทำงานหลักๆอยู่ด้านบน นะคะเราจะเลือกเป็นริบบอน ข้างบน นะคะ ในรูปนี้มันก็จะเป็นเกี่ยวกับการ กำหนดโครงสร้างของตาราง นะคะ แล้วก็ การกำหนดหน้าจอสำหรับบันทึกข้อมูลหรือแสดงข้อมูลแล้วก็ สามารถทำได้การสร้างรายงาน เช่นสมมุติมีรายชื่ออยู่ 1 รายชื่อแล้วอยากให้มันออกมาเป็นรายงานเฉพาะชื่อที่เป็นผู้หญิง เราก็สามารถสร้างรายงานออกมาได้เหมือนกัน รวมถึงการสืบค้นการ ดูข้อมูลอื่นตามเงื่อนไขแล้วเราก็สามารถทำได้ในส่วนของการสืบค้นเรียกดูข้อมูลหนี้เราจะใช้คำสั่ง SQL แล้วจะพิมพ์ด้วยตัวเอง เราจะไม่ใช้ โปรแกรมสำเร็จรูปทุกอย่างเราจะได้รู้ด้วยว่าเวลาที่เราใช้ภาษา SQL นี่มันทำงานอย่างไรคะ โดยตาราง ที่อยู่ไหน โปรแกรม Excel นะคะ รูปแบบของตารางนี่ ซื้อมาเป็นมาตรฐานการจัดเก็บข้อมูลในรูปแบบฐานข้อมูลอยู่แล้ว ถ้าเราต้องการจดบันทึก หรือเก็บข้อมูลหนี้เราก็จะต้องสร้างตารางขึ้นมาก่อนถึงจะใช้งานได้ เหมือนอาทิตย์คนก่อนที่อาจารย์ให้นักศึกษาลองเปิดโปรแกรมดูนี่บางคนพยายามพิมพ์อะไรลงไปไม่ได้เลยเพราะว่าเรายังไม่มีตาราง นะคะ มันจะดูเหมือนกดอะไรไม่ได้เพราะ เรายังไม่ได้เริ่มสร้างตารางเลยนะคะการสร้างตารางในที่นี้มันก็คือการตั้งชื่อแล้วก็กำหนดโครงสร้างของตารางด้วย นั่นก็คือ เราก็จะมีถ้าใน Excel มันจะเป็นคอลัมน์ Column ใช่ไหมใน access ก็เหมือนกัน เราก็จะกำหนดว่า คอลัมน์แต่ละคอลัมน์นี่ก็คือฟิวส์นี่แหละ นะคะมันจะมีชื่อว่าอะไรบ้างแล้วก็ คุณสมบัติของข้อมูลที่ต้องบรรจุในนั้นนี่ มีอะไร นะคะ เช่นเป็นตัวหนังสือเท่านั้นหรือเป็นตัวเลขผสมกับตัวหนังสือหรือรับเฉพาะค่าตัวเลข ถ้าตัวเลขจะต้องไม่เกิน 10 ตัว อะไรก็ว่าไปรวมถึงต้องกำหนดคีย์หลัก นะคะ การกำหนดคีย์ลัดในโปรแกรม Excel ในกองๆ กดปุ่มเดียวก็เสร็จเลยนะคะ แล้วก็กำหนดความสัมพันธ์ระหว่าง 2 ตารางขึ้นไปว่ามันจะเชื่อมต่อกันอย่างไร นะคะ ตัวอย่างโครงสร้างฐานข้อมูลอย่างนี้เราต้องเตือนกันอีกรอบนะคะที่โชว์อยู่ในหน้าจอตอนนี้ก็คือเราจะเรียกว่าตารางนะ มาฆะมีแถวมีคอลัมน์ นะคะ แนวตั้งเราจะเรียกว่าคอลัมน์ถ้าสั่งในระบบจัดการฐานข้อมูลคือฟิวส์ อย่างในตารางนี้จะมีอยู่ 4 ฟิวส์ก็คือ 4 คอลัมน์นะคะมี 3 เล็กคอร์ดก็คือ 3 แถวข้อมูลนะคะ อันนี้เป็นตัวอย่างข้อมูลผู้ป่วย นะคะ ไอ้ตัว hn เนี่ยมันย่อมาจากรหัส ผู้ป่วยนะคะ Hospital Number แล้วก็จะมีชื่อมีนามสกุลมีที่อยู่อันนี้เป็นตัวอย่างการเก็บข้อมูลอย่างง่าย ตัวอย่างอย่างง่ายส่วนในตัวโปรแกรม เราจะสร้างตารางนะคะโดยที่การเราจะมากำหนดคุณสมบัติ ของคอลัมน์แบบเมื่อกี้นี้นะคะเราจะมากำหนดตรง ที่ส่วนของการดีไซน์การออกแบบ มันก็จะถามว่าอยู่ในส่วนตรงนี้ อันนี้เป็นเมนูภาษาอังกฤษนะคะ หัวฉีดขอลำอะไรมาคะ เก็บข้อมูลชนิดอะไร บางทีตัว ID นี่ ถ้าเราไม่ได้กำหนดค่ามันจะเป็นออโต้ มันจะเพิ่มไปเรื่อยๆ ตำรวจที่เราเพิ่มขึ้นมา แต่ถ้าเราสามารถระบุเองก็ได้ค่ะบางทีเราไม่อยากได้ตัวเลข 1 2 3 4 5 ไปเรื่อยๆนี่ บางทีก็ มันอาจจะเป็นอย่างนั้นไม่ได้ทุกระบบนะคะ อาจจะต้องมีตัวหนังสือ ที่มันมีมาผสมกับตัวเลข ยังเอารหัสนักศึกษาเรานี่ เข้ามาใหม่ House จรัญ 1 2 3 4 5 ไปเลยไม่ได้นะคะ ว่าจะต้องกำหนดเฉพาะ เช่นขึ้นต้นด้วยปีการศึกษา ตามด้วยรหัสคณะ ตามมาด้วยรหัส 8 หลักสูตร แล้วค่อยเป็นถึงเลขที่ของเราว่าเลขที่อะไร ตัวอย่าง ถ้าเป็นการทำงานในการจัดการตารางจริงๆนี่มันจะไม่ได้มีข้อมูลแค่นิดเดียวอย่างที่เราเคยเห็น อย่างด้านซ้ายนะคะเพื่อเป็นตัวอย่างของ ตารางทั้งหมด ที่มันเอามาเชื่อมโยงกันมีไม่ต่ำกว่า 20 ตาราง นะคะถ้ามันเป็นเหมือนระบบงานใหญ่รวมถึงการกำหนดด้วยว่า ข้อมูลแต่ละชนิดที่เข้ามานี่อย่างเช่น ID เขากำหนดให้เป็นตัวเลขให้มัน เพิ่มขึ้นไปเรื่อยๆอนุมัติ สวนเลข ประจำตัวผู้ป่วยเขาจะให้กรอกนะคะ แล้วก็จะมีคำอธิบายที่ว่าไอ้คำคำย่อหรือหัวตารางนี่ ถ้าเป็นภาษาไทยน่ะ คืออะไร นะคะอย่าง osn ก็คือเลขบัตรเดิมต้องพิมพ์อย่างไรหรือไม่ต้องพิมพ์ไหมชื่อแรกจำเป็นต้องพิมพ์นามสกุลเราจะกำหนดตัวนี้ไว้ในคำอธิบายนะคะ ถ้าในส่วนของ ฐานข้อมูลเราจะเรียกว่าเป็นพจนานุกรมข้อมูลหรือ Data Dictionary ก็คือสิ่งที่เราต้องบอก สมมุติว่าคุณจะเป็นโปรแกรมเมอร์คนใหม่มาทำงานนะคะเห็นคำย่อ p t แมรี่ คืออะไร สมมุติเรามาทำงานต่อจากเขาและเขาไม่เขียนอธิบายว่าไอ้คำศัพท์คำนี้ มันคือข้อมูลอะไรที่ต้องกรอก นะคะ มันคือสถานภาพสมรสสมมุติเขาไม่ได้บอกเราไว้ เราก็ต้องมากว่าจะทำความเข้าใจว่า ส่งข้อมูลนี้ ต้องการสรุปอะไรกันแน่ กันกลิ่นเข้ามาที่บ้านก็ค่อนข้างจะเป็นเหมือนกันสำหรับการจัดการฐานข้อมูลนะคะ ส่วนด้านล่าง จะเป็นการบอกขนาดของข้อมูล นะคะ เช่น จำนวนเงินเดือน เงินเดือนน่าจะไม่มีแค่ 2 หลัก บางคนเงินเดือนเยอะบางคนเงินเดือนน้อยเราก็สามารถกำหนดได้ว่าตัวเลขที่สามารถกรอกเข้าไปได้นี่มากขนาดไหน เงินเดือนอาจจะยังไม่เห็นภาพ ถ้าสมมุติว่ามันเป็นคอลัมน์ที่เกี่ยวกับงบประมาณ ประเทศ พี่ต้องกรอกตัวเลขเยอะๆ นะคะเลข 67 หลักมันไม่พอแน่นอน นะคะ เราก็ต้องมากำหนดตรงนี้ด้วยว่า ข้อมูลที่ใส่ได้ ควรจะเป็นข้อมูล ขนาดไหน นึกว่าบัตรประชาชนลงมากำหนดหรือว่าให้กรอกแค่ 13 หลัก กำหนดตรง Property ข้างล่างนี้นะคะ การสร้างตารางโดยใช้มุมมองการออกแบบ นะคะมันก็จะมีการกำหนดมาว่าชื่อของฟิวส์ก็คือชื่อแต่ละคอลัมน์ควรตั้งชื่ออะไร คุณจะตั้งให้มีความหมายแล้วก็ไม่ยากจนเกินไป แล้วก็ ห้ามใช้สัญลักษณ์พิเศษเครื่องหมายคำถาม เครื่องหมาย แฮชแท็ก อะไรพรุ่งนี้นะคะ หรือจุด underscore ขีดเส้นใต้เราจะไม่ใส่ รวมถึง ประเภทของข้อมูลนะคะ ก็คือชนิดของข้อมูลที่จัดเก็บในคอลัมน์หรือนั้นๆ เช็ครหัสสินค้า มันควรจะเป็นทั้งตัวเลขและตัวอักษรผสมกัน ส่วนราคา นะคะควรจะเป็นตัวเลขอย่างเดียว เราไม่พิมพ์เราจะไม่พิมพ์ 500 แล้วก็ใส่กไก่ 2 ตัวแต่เลข 0 ไม่ใช่นะคะเพราะฉะนั้น 500 ก็คือเป็นตัวเลขอย่างเดียว ถ้าสมมุติข้อมูลนั้นๆจะต้องนำไปคำนวณ นะคะควรจะเป็นข้อมูลชนิดอะไรเช่นอายุ นะคะคือวันเดือนปีเกิดไปคำนวณ มันจะต้องเป็นตัวเลขหรือวันที่หรืออย่างไร นะคะเราก็ต้องมาพิจารณาข้อมูลตรงนั้นด้วย อย่างเช่นวันเข้าทำงานวันแรกจนถึงปัจจุบัน เขาทำงานมาแล้วกี่ปี ก็จะใช้วันที่ในการคำนวณนะคะ เราก็ต้องพิจารณาตรงนี้ด้วยถ้าสมมุติว่าคุณได้ไปทำฐานข้อมูลตัวเอง ข้อมูลที่เป็นข้อความหรือว่า Tech ก็จะเป็นข้อมูลที่เป็นตัวอักษรตัวเลขตัวเลขทำไมถึงบอกเป็น Text ถ้าตัวเลขที่ไม่ได้ใช้ในการคำนวณ เช่น รหัสนักศึกษาพระคุณแม่มาบวกกัน มันไม่มีผลในการคำนวณนะคะมันเป็นตัวเลขรหัสเฉยสัญลักษณ์เครื่องหมาย บางคนอาจจะจำเป็นที่ต้องใส่สัญลักษณ์ อย่างคำนำหน้าชื่อบางคนก็จะพิมพ์นางสาว บางคนพิมพ์น.ส มันก็จะมีสัญลักษณ์มีเครื่องหมายมีตัวอักขระ ราคาที่ผสมกันรวมถึงตัวเลขก็ตัวเลขนี้ก็จะมีหลายประเภทเหมือนกัน ก็จะเป็นข้อมูลที่เป็นตัวเลขอาจจะเป็นจำนวนเงิน การเก็บเงินก็มีให้เลือกหลายรูปแบบ คะถ้าเราเลือกข้อมูลเป็น B ข้อมูลที่เราจะเก็บได้จะมีแค่ 0-255 เท่านั้น แล้วก็เป็นจำนวนเต็มแต่เป็นทศนิยมไม่ได้ ราคา ข้อมูลที่เป็น integer เป็นค่าตัวเลขระหว่าง - 3 หมื่นกว่า ไปจนถึง 3 หมื่นสองเป็นจำนวนเต็มบวก เป็นเต็มบวกเต็มลบไม่มีจุดทศนิยม ถ้าเป็นรองอินดิเคเตอร์ เมื่อกี้จากหลักหมื่น มันจะกลายเป็นประมาณ 200 ล้าน อันนี้ เหมาะกับการใส่งบประมาณที่เยอะมากๆ หรือข้อมูล เงินใดๆก็ตามที่เป็นตัวเลขที่มากกว่า Car in Pictures ธรรมดาทั่วไปนะคะ Single เป็นตัวเลขที่มีจุดทศนิยม นะคะอาจจะมีค่าเป็นจนถึงติดลบ นะคะ เป็นทั้งทศนิยมที่เป็นเต็มลบกับเต็มบวก นะคะ ออกมา Double จะใช้กับตัวเลขที่เป็นจุดทศนิยมอย่างเช่นบางทีเราไปซื้อของ เราจะเห็นว่าเขากำหนดเป็นจุดทศนิยมให้เราด้วยแสดงว่า การเขียนโปรแกรมในการเก็บข้อมูลของเขา ขอแสดง คนจนถึงทศนิยม 1 ตำแหน่ง 2 ตำแหน่ง 3 ตำแหน่ง ว่ากันไป แต่ส่วนมากถ้าเป็นค่าเงินเราจะใช้แค่ 2 ตำแหน่งนะคะ ต่อมาวันที่เวลา ก็จะเป็นการระบุรูปแบบที่เป็นข้อมูลตัวเลข เป็นคศหรือผชก็แล้วแต่เราจะระบุก็ได้ นะคะ โดยที่มันอาจจะเป็นระบบเต็มก็คือจะมีทั้งวันที่และเวลา แต่ส่วนมากถ้าเราใช้แบบ วันเดือนปีแค่นั้น ราคา Yes No questions นะคะใช่หรือไม่ มันจะเป็นคำตอบสำหรับข้อมูลที่เป็นตรรกะที่มันมี 2 ค่าก็คือจริงกับเท็จ เช่น ตอนนี้คุณเป็นนักศึกษา เขาจะถามว่าจริงหรือเท็จ ถ้าเป็นยังเป็นนักศึกษาอยู่กับเวียดก็คือใช่ จบแล้วก็จะตอบว่า No นะคะ กับ OLX ราคาก็จะเป็นข้อมูลที่เอาไว้ในการแนบรูปภาพ นะคะฐานข้อมูลบางอย่างเขาให้เราแนบรูปภาพเช่น รับสมัคร อาจจะเป็นสมาชิกหรือสมัครเรียนหนังสือ หรือสมัครสอบเขาก็จะให้เราแนบรูปภาพแนบใบเสร็จ ถ้าเป็นระบบขายของก็แบบใบเสร็จโอนเงินก็น่า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ก็จะเป็นการบอกขนาดของข้อมูลที่เก็บเรากำหนดได้เลย แล้วก็ รูปแบบการแสดงผลข้อมูลจะเป็นอย่างไร การป้อนข้อมูลจะเป็นลักษณะไหน เราสามารถกำหนดได้ กำหนดคำอธิบายข้อมูลเช่นก่อนที่เราจะกรอกข้อมูลไปนี่ในระบบบางอันถ้าเราเอาเมาส์ไปชี้ เขาจะมีคำอธิบายว่าในช่องนี้ ให้กรอกข้อมูลแบบไหน ถ้าเราบอกว่าให้กรอกรหัสบัตรประชาชนเพราะเรามาปุ๊บเขาก็บอกว่าให้กรอกเลขจำนวน 13 หลัก เป็นต้น กลับอาจจะมีกำหนดค่าเริ่มต้นเช่น เขาถามวันเกิดส่วนมากวันเกิดค่าเริ่มต้นของเขาก็คือจะเป็นวันที่ 1 มกราคม 2,000 อะไรก็ว่าไป ราคาก็จะเป็นค่าเริ่มต้นถ้าคุณไม่ได้กดวันนั้นคุณก็เป็นค่าอื่น หรืออาจจะเป็นเงินบริจาค นะคะ ค่าเริ่มต้นอาจจะเป็น 10 บาท คุณอาจจะไปเปลี่ยนค่าก็ได้นะคะ การกำหนดเงื่อนไขของข้า นะคะ เช่นเงินเดือน จะต้องเป็นบวกเสมอจะบอกว่า ขอถามเงินเดือนเท่าไหร่คุณก็บอกว่าติดลบ 5,000 บาท คือหยัง ไม่ได้ทำงานแล้วเป็นหนี้ไปเรื่อยๆมันก็ไม่ใช่ นะคะ ก็ต้อง ถ้าบังคับจะต้องเป็นบวกเสมอเช่นอายุ จะต้องเป็นจำนวนเต็มบวกเต็มลบไม่ได้ นะคะ กับการกำหนดข้อความที่แสดงหลักฐานข้อมูลไม่ตรงตามเงื่อนไขเช่น แต่อายุเป็น -20 มันก็จะมีคำสั่งแจ้งเตือนขึ้นมาว่า ให้ใส่ข้อมูลที่เป็นค่าบวกเท่านั้น นะคะก็จะเป็นแบบนี้เราสามารถกำหนดได้รวมถึงข้อมูลที่ จำเป็นต้องกรอกจะเว้นว่างไม่ได้ เช่นเลขบัตรประชาชนคุณหมอคุณไม่มีเลขบัตรประชาชนเป็นไปไม่ได้ เพราะฉะนั้นต้องกรอกทุกครั้งหรืออาจจะเป็นแบบฟอร์มให้สมัคร ใดๆก็ตามหมายเลขบัตรประชาชนนี้จะเป็นข้อมูลที่จำเป็นจะต้องกรอกเสมอ นะคะ ปล่อยวางไม่ได้ การกำหนดค่าคีย์หลัก นะคะ ก็ทำได้ง่ายมากถ้าในโปรแกรมก็คือคุณจะเลือกค่าไหนให้เป็นคีย์หลัก สลิคกี้ คอลัมน์หนังสือพิมพ์นานๆแล้วก็กด ไอ้ตัวลูกกุญแจ กุญแจจะหมายถึงที่รัก หรือว่า Primary Key นี่แหละ ให้เลือก แล้วก็กด มันก็จะเป็นการแจ้ง ในระบบหรือว่าไอ้ข้าหนี คือค่า คีย์หลักของตารางนี้นะคะ กลับความสัมพันธ์ก็จะเป็นการสร้างความสัมพันธ์ระหว่าง 2 ตารางขึ้นไป โดยที่ 5 เราจะมีการพิจารณาเรื่องที่นั่งของแต่ละตาราง ที่มันจะอ้างถึงคีย์หลักของอีกตารางนึง นะคะ ก็อันนี้ก็เดี๋ยวเราจะลองทำในตัวโปรแกรม มันจะอ้างอิงกันอย่างไรนะคะในตัวโปรแกรมนี้มันก็จะง่ายมากค่ะมันก็จะมีตัวให้เรากดได้เลย ถามลูกศรสีแดงชี้นะคะ เป็นโปรแกรมค่อนข้างสำเร็จรูปเลยนะคะ ว่าเราจะสร้างคีย์หลักอย่างไรอันไหนจะเป็นความสัมพันธ์ นะคะ ก่อนที่เราจะทำสิ่งเหล่านี้ได้แล้วต้องรู้แล้วว่า ตารางที่เราสร้าง ความสัมพันธ์กันอย่างไรเพราะว่าเราเคยวาด ER diagram มาแล้วก็คือเหมือนตัวอย่างที่อาจารย์ให้ทำกระดาษหนังสือ ว่าผู้แต่งหนังสือกับหนังสือ เขาควรจะมีความสัมพันธ์กันอย่างไร อย่างเช่นตัวอย่าง ถ้าเราสร้างความสัมพันธ์ได้แล้วมันจะเป็นแบบนี้ค่ะ จะมีการโยงเส้นของ 2 ตาราง ให้ดูเลยว่า ตารางนี้ กลับตารางนี้ เขามีความสัมพันธ์กัน อย่างตารางนี้ค่ะ 2 ตารางนี้มีความสำคัญ 1 กลับมาคนนึง อย่างที่อาจารย์เคยบอกว่าในแต่ละโปรแกรมหรือในแต่ละหนังสือสัญลักษณ์ เครื่องหมาย เขาอาจจะไม่ได้ใช้ตัว M เหมือนที่อาจารย์สอน มันเป็นความหมายเดียวกัน ซื้อวัน True Money ก็คือ หนึ่งมีความสัมพันธ์มากกว่า 1 กับอะไรนะคะเพราะฉะนั้นเรา เราอ่านหนังสือบางเล่มก็จะเขียนแบบนี้นะคะให้เราเข้าใจว่ามันมีเป้าหมายเดียวกันแต่แค่มันต่างกันที่สัญลักษณ์เฉยๆถ้าเป็นความสัมพันธ์แบบหนึ่งต่อหนึ่ง นะคะ 1 ต่อ 1 บางรูปแบบนี้มันจะไม่เขียนกำหนดไว้เลยเขาให้รู้ด้วยตัวเองว่า มันเป็นความสัมพันธ์แบบไหน นะคะ one two one one to many ราคา ข้อพิจารณาในการสร้างฐานข้อมูล เราต้องรู้ว่าเราจะสร้างฐานข้อมูลเพื่อมาทำงานเกี่ยวกับระบบอะไร เหมือนในตัวอย่างก็คือร้านเช่าหนังสือหรือร้านขายหนังสือในร้านขายหนังสือต้องมีตารางอะไรบ้าง นะคะ มันอาจจะไม่มีแค่ตลาด 3 ตัวอย่าง 3 ตารางกิจกรรมทุกอย่างอาจจะมีมากกว่านั้นคุณจะเช่าหรือคุณจะฉายหรือคุณจะมีระบบสมาชิกไหม ราคา รวมถึงรายละเอียดในตารางข้อมูลจะต้องเก็บอะไรบ้าง เครื่องไหน จะพังไฟตกหรอ ต่อไปก็ต้องดูว่าในตาราง อะไรคือคีย์หลัก ก็คือ หาค่าที่ซ้ำกันนั้นเองอันนี้เราจำได้นะความสามารถของตารางข้อมูลความสัมพันธ์แบบไหนนะคะ มี ค่าที่ต้องมาประมวลผลในการคำนวณไหมนะคะเช่น อายุสมาชิก หรือวันเข้าทำงาน ทำงานมาแล้วกี่ปีเพื่อพิจารณาเงินเดือนก็ว่าไป การจัดการแสดงผลทางหน้าจอเป็นอย่างไรสามารถปริ้นออกมาเป็นรายงานได้ไหม ข้อมูลเบื้องต้น ที่จะใส่ ใส่แล้วเป็นอย่างไรเอาไปใช้กับระบบงานอะไรเอาไปผนวกแล้ว มันมีปัญหาไหม นะคะอันนี้คือข้อพิจารณาในการสร้างฐานข้อมูลขึ้นมา ระบบ 1 ขนาด ระบบเล็กๆก็ยังต้องพิจารณาตามนี้เช่นเดียวกันนะคะ กลับก่อนที่เราจะเรียนในตัวโปรแกรมอะไรต้องมารู้จักคำสั่งที่เราจะสั่งให้จากข้อมูลมาทำงานก่อน นะคะ ภาษาที่ใช้ในการจัดการฐานข้อมูลอย่างที่บอกค่ะเป็นภาษา SQL นะคะ Structure Query language ตัวนี้นะคะ เรียนภาษา SQL ราคามันก็เป็นรู้คำสั่งพื้นฐานสำหรับสร้างโครงสร้างของฐานข้อมูลข่าวสารในการเรียกดูคู่ข้อมูลคำสั่งสำหรับการปรับปรุงข้อมูลเพิ่มลบแก้ไขอันนี้เราต้องทราบนะคะ ซึ่งภาษา SQL นี่เป็นภาษาทางด้านฐานข้อมูลที่ได้รับความนิยมมากที่สุดนะคะ เป็นชุดคำสั่งที่ใช้ในการจัดการฐานข้อมูลแล้วก็ข้อมูลในฐานข้อมูลนะคะ กลุ่มคำสั่งของภาษา SQL จะเป็นจะมี 3 3 กลุ่มคำสั่งคำถามแรกจะเป็นคำสั่งที่ใช้สำหรับการสร้างฐานข้อมูลกำหนดโครงสร้างฐานข้อมูลด้วย กำหนดโครงสร้างของตารางกลุ่มที่ 2 ที่เป็นกลุ่มคำสั่งที่ใช้สำหรับเพิ่มลบ เปลี่ยนแปลงข้อมูลก็คือเป็นการปรับปรุงข้อมูลนั่นเอง ส่วนกลุ่มที่ 3 จะเป็นกลุ่มคำสั่งที่ใช้สำหรับสร้าง แล้วก็กำหนดโครงสร้างกับตารางนะคะอันนี้ก็จะเป็นภาษาที่ไม่ได้แค่สำหรับ นิยามข้อมูลเป็นการสร้างด้วยนะคะ จากในสระและอาจารย์วันนี้นี่ถ้าเราเห็น ทรงกระบอกแบบนี้นี่ถ้าในหนังสือหรือว่าในทาง เพลงสากลนี่ เขาจะรับรู้ได้เลยว่าถ้าเราใส่รูปทรงกระบอกแบบนี้ในสัญลักษณ์ใดๆก็ตามที่เป็นโครงสร้างทางคอมพิวเตอร์นี่ จะรู้เลยว่าอันนี้คือฐานข้อมูลนะคะ ส่วนข้อมูลผลลัพธ์ ถ้าเป็นรูปภาพแบบนี้ก็แสดงว่าเป็นการแสดงผลรายงานนะคะอันนี้ก็เวลาคุณไม่อ่านหนังสือดูหนังสือเล่มอื่นและเขียนแบบนี้นี่ ให้เข้าใจว่า ก่อนที่จะ ฐานข้อมูลให้ใช้คำสั่งเพื่อเรียกดูรายงานออกมาผลลัพธ์ของแรงงานเป็นอย่างไรนะคะ อันนี้เป็นโครงสร้างคำสั่งภาษา SQL สำหรับการสืบค้นนะคะคำสั่งที่ใช้ในการสืบค้นคำสั่งที่ใช้บ่อยที่สุดก็คือคำสั่ง Select ตัวนี้ select2 นักศึกษามคนบอกว่า จิมทำไมผลลัพธ์ไม่ได้เหมือนเพื่อนบางทีพิมพ์ผิด นะคะบางครั้งก็จะตกใจไม่ต้องตกใจถ้า ผลลัพธ์มันไม่ออกมาล่ะมันนั่งไล่ดูก่อนว่าเราพิมพ์อะไรผิดไปหรือเปล่านะคะลืมสัญลักษณ์อะไรไหม ทำอะไรหรือเปล่านะคะขอเช็คด้วย ส่วนมากคำสั่งพื้นฐานจะขึ้นต้นด้วย select ตามมาด้วยฟอร์ม นะคะ Siri ก็คือเราจะเลือกว่าเราจะแสดงผลข้อมูลอะไร อย่างที่บอกนะคะ ต้องพยายามภาษาอังกฤษนิดนึงเพราะว่ามันจำเป็น นะคะ คอมก็คือจะเลือกจากตารางไหน หมายถึงว่ามีเงื่อนไขในการค้นหาว่าอย่างไรบ้าง Group by ข้อมูลจะถูกรวมเป็นข้อมูลเดียวกันหรือไม่ นะคะมีเงื่อนไขอะไรอีกไหมรวมถึงการจัดเรียงอย่างไรคะเดี๋ยวจะมีตัวอย่างคำสั่งให้ดู อาทิตย์นี้ตัวอย่างคำสั่งไปก่อนนะคะ อันนี้เป็นตัวอย่างคำของข้อมูล ราคะสไลด์หลังจากนี้ไปเราจะดูคล้ายๆอันนี้เหมือนกันมีตารางอยู่ 2 ตาราง นะคะตารางแรกเป็นตารางหนังสือ ตารางที่ 2 จะเป็นตารางสำนักพิมพ์ ราคา ตารางแรกจะมีรหัสหนังสือชื่อหนังสือ รหัสสำนักพิมพ์ ราคา นะคะ ตารางที่ 2 จะเป็นตารางสำนักพิมพ์มีรหัสสำนักพิมพ์แล้วก็ชื่อสำนักพิมพ์นะคะคำสั่งจะแสดงผลมุมบนขวาตรงนี้นะคะส่วนผมรับ คำศัพท์ภาษา html ก็จะอยู่ด้านล่างนะคะ ตัวอย่าง คำสั่งในการสืบค้นข้อมูล 1 ตารางคำสั่งที่ง่ายที่สุดก็คือ Select ปลอม นะคะเวลาเขาสั่งเราจะดู ตรงนี้นะคะ ขึ้นต้นคำสั่งว่าอะไรดูตรงนี้นะคะ ตัวอย่างการสืบค้นจาก 1 ตารางนะคะดอกจัน หมายถึงว่าเอาข้อมูลทุกๆคอลัมน์ หรือเราจะสามารถระบุได้ว่าถ้าเราจะเอาข้อมูลเฉพาะคอลัมน์ไหน จากตารางอะไร นะคะ ตัวอย่างเช่นตัวนี้นะคะ ให้แสดงผลข้อมูลทุกแถวและทุกคอลัมน์ คำสั่งก็คือ Siri เครื่องหมายดอกจันจะเป็น Star นะคะ select Star from book ก็คือเอาข้อมูลทุกแถวทุก Column จากตาราง book ผลลัพธ์ที่ได้ก็แสดงผลข้อมูลทั้งหมดที่อยู่ในตารางบุ๊คนั่นเอง นะคะถามว่าคำสั่งนี้ ใครสั่ง บางครั้งอาจจะเป็นคนที่ดูแลฐานข้อมูลหรือผู้ใช้งานต้องการเรียกดูข้อมูลในลักษณะนี้ สารที่เกิดขึ้นที่สั่งให้คอมพิวเตอร์ทำงานก็คือ select form นะคะอันนี้คือ select Star ก็คือเอาทุกแถวทุกคอลัมน์ แล้วถ้าเราไม่เอาทุกแถวคอลัมน์ล่ะละกำหนดได้ไหมกำหนดได้ค่ะคำสั่งต่อมา mcf ก็คือเลือก ชื่อ ราคา จากตาราง book ผลลัพธ์ที่ได้จากคำสั่งนี้ก็จะแสดงผลเฉพาะชื่อ ราคาของหนังสือเท่านั้น เพราะว่าอย่างที่อาจารย์เคยบอกมุมมองของผู้ใช้งานแต่ละคนไม่เหมือนกัน บางคนอยากดูข้อมูลทั้งหมด บางคนอยากดูข้อมูลแค่ 2 อย่าง สามารถทำได้ไหมทำได้ค่ะ ดูข้อมูลอยู่เดี๋ยวก็ทำได้ แค่หาเราต้องบอกให้ถูกว่า คุณอยากดูข้อมูลจากตารางไหนคอลัมน์อะไร ระบบจัดการฐานข้อมูลมันก็จะดึงข้อมูลขึ้นมาให้เราดู ต่อมา ถ้าเป็นการสืบค้นแบบมีเงื่อนไขล่ะ แค่เอาคอลัมน์มันไม่พอแล้ว เราอยากเพิ่มเงื่อนไขคำสั่งที่ ในการใช้ในการเพิ่มคุณค่าคือคำสั่ง where คะ select from Where ไล่ลำดับลงมานะคะ โดยอาจจะมีเงื่อนไขอาจจะเป็นเงื่อนไขในการเปรียบเทียบ เวลาเปรียบเทียบราคาดูสัญลักษณ์ตรงนี้มันจะเป็นมากกว่า นะคะมากกว่าเท่ากับน้อยกว่า นะคะพรุ่งนี้น้อยกว่าเท่ากับมากกว่าเท่ากับอันนี้ไม่เท่ากับ นะคะ อันนี้เป็นเท่ากับมากกว่าน้อยกว่าอย่างนี้นะคะ เดี๋ยวจะทำตัวขั้นให้ทีหลัง หรือการรวบรวม เป็นและเป็นหรือคล้ายๆกับวิชาคณิตศาสตร์ที่เราเคยไปแล้ว เป็นการปฏิเสธเช่น ไม่เอา ข้อมูลนักศึกษาชายอะไรอย่างนี้ ตรวจสอบค่าของข้อมูลว่า ให้มัน ตรวจดูสิว่าข้อมูลตรงไหนมีช่องว่างข้อมูลตรงไหนหายไป ตรวจสอบเป็นช่วงเช่นช่วงอายุระหว่าง 15 ถึง 18 ปี หรือในชื่อใครมีชื่อมีจอจาน หรือในชื่อใครมีสระเอ ตรวจสอบข้อความ นะคะ เช่นในข้อความนั้นมีคำว่านาย ก็เอาคนที่ คำมีคำขึ้นต้นด้วยคำว่านาย ทั้งหมดราคาก็จะมีการเปรียบเทียบเงื่อนไขด้วยนะคะอันนี้อาจารย์อธิบายไปแล้วนะคะ เท่ากับมากกว่าน้อยกับน้อยกว่าเท่ากับ น้อยกว่าเท่ากับไม่เท่ากับ 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ตู่-NORMAL) หลักการและระบบการจัดการฐานข้อมูล อ เกวลี วันที่ 17 มค 2566</dc:title>
  <dc:creator/>
  <cp:keywords/>
  <dcterms:created xsi:type="dcterms:W3CDTF">2023-05-09T07:58:53Z</dcterms:created>
  <dcterms:modified xsi:type="dcterms:W3CDTF">2023-05-09T07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พฤษภาคม 2566 เวลา 12.28 น.</vt:lpwstr>
  </property>
  <property fmtid="{D5CDD505-2E9C-101B-9397-08002B2CF9AE}" pid="3" name="subtitle">
    <vt:lpwstr/>
  </property>
</Properties>
</file>